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6E0C" w:rsidRPr="00A16E0C" w:rsidRDefault="005902AE" w:rsidP="00A16E0C">
      <w:pPr>
        <w:spacing w:line="240" w:lineRule="auto"/>
        <w:jc w:val="center"/>
        <w:rPr>
          <w:rFonts w:ascii="Arial Black" w:hAnsi="Arial Black" w:cs="Arial"/>
          <w:b/>
          <w:sz w:val="28"/>
          <w:szCs w:val="26"/>
          <w:u w:val="single"/>
          <w:lang w:val="en-GB"/>
        </w:rPr>
      </w:pPr>
      <w:r>
        <w:rPr>
          <w:rFonts w:ascii="Arial" w:hAnsi="Arial" w:cs="Arial"/>
          <w:b/>
          <w:noProof/>
          <w:u w:val="single"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8675370</wp:posOffset>
                </wp:positionH>
                <wp:positionV relativeFrom="paragraph">
                  <wp:posOffset>205740</wp:posOffset>
                </wp:positionV>
                <wp:extent cx="1003300" cy="960120"/>
                <wp:effectExtent l="0" t="0" r="25400" b="1143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330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3EBE" w:rsidRPr="00123EBE" w:rsidRDefault="00123EBE" w:rsidP="00123EBE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</w:p>
                          <w:p w:rsidR="00123EBE" w:rsidRPr="00D33E07" w:rsidRDefault="00A16E0C" w:rsidP="007365C9">
                            <w:pPr>
                              <w:jc w:val="center"/>
                              <w:rPr>
                                <w:color w:val="808080"/>
                              </w:rPr>
                            </w:pPr>
                            <w:r>
                              <w:rPr>
                                <w:color w:val="808080"/>
                              </w:rPr>
                              <w:t xml:space="preserve">Please </w:t>
                            </w:r>
                            <w:r w:rsidR="007365C9">
                              <w:rPr>
                                <w:color w:val="808080"/>
                              </w:rPr>
                              <w:t xml:space="preserve">affix a scanned </w:t>
                            </w:r>
                            <w:r>
                              <w:rPr>
                                <w:color w:val="808080"/>
                              </w:rPr>
                              <w:t>phot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683.1pt;margin-top:16.2pt;width:79pt;height:75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">
                <v:textbox>
                  <w:txbxContent>
                    <w:p w:rsidR="00123EBE" w:rsidRPr="00123EBE" w:rsidRDefault="00123EBE" w:rsidP="00123EBE">
                      <w:pPr>
                        <w:jc w:val="center"/>
                        <w:rPr>
                          <w:sz w:val="12"/>
                        </w:rPr>
                      </w:pPr>
                    </w:p>
                    <w:p w:rsidR="00123EBE" w:rsidRPr="00D33E07" w:rsidRDefault="00A16E0C" w:rsidP="007365C9">
                      <w:pPr>
                        <w:jc w:val="center"/>
                        <w:rPr>
                          <w:color w:val="808080"/>
                        </w:rPr>
                      </w:pPr>
                      <w:r>
                        <w:rPr>
                          <w:color w:val="808080"/>
                        </w:rPr>
                        <w:t xml:space="preserve">Please </w:t>
                      </w:r>
                      <w:r w:rsidR="007365C9">
                        <w:rPr>
                          <w:color w:val="808080"/>
                        </w:rPr>
                        <w:t xml:space="preserve">affix a scanned </w:t>
                      </w:r>
                      <w:r>
                        <w:rPr>
                          <w:color w:val="808080"/>
                        </w:rPr>
                        <w:t>photo here</w:t>
                      </w:r>
                    </w:p>
                  </w:txbxContent>
                </v:textbox>
              </v:rect>
            </w:pict>
          </mc:Fallback>
        </mc:AlternateContent>
      </w:r>
      <w:r w:rsidR="00A16E0C" w:rsidRPr="00A16E0C">
        <w:rPr>
          <w:rFonts w:ascii="Arial" w:hAnsi="Arial" w:cs="Arial"/>
          <w:b/>
          <w:sz w:val="36"/>
          <w:u w:val="single"/>
          <w:lang w:val="en-GB"/>
        </w:rPr>
        <w:t>HIGHER EDUCATION DEPARTMENT, GOVERNMENT OF PUNJAB</w:t>
      </w:r>
    </w:p>
    <w:p w:rsidR="004D5C3D" w:rsidRPr="00A16E0C" w:rsidRDefault="004B7E6C" w:rsidP="003B1AF8">
      <w:pPr>
        <w:spacing w:line="240" w:lineRule="auto"/>
        <w:jc w:val="center"/>
        <w:rPr>
          <w:rFonts w:ascii="Arial" w:hAnsi="Arial" w:cs="Arial"/>
          <w:b/>
          <w:u w:val="single"/>
          <w:lang w:val="en-GB"/>
        </w:rPr>
      </w:pPr>
      <w:r w:rsidRPr="00A16E0C">
        <w:rPr>
          <w:rFonts w:ascii="Arial" w:hAnsi="Arial" w:cs="Arial"/>
          <w:b/>
          <w:u w:val="single"/>
          <w:lang w:val="en-GB"/>
        </w:rPr>
        <w:t>APPLICATION PRO</w:t>
      </w:r>
      <w:r w:rsidR="00390F5E" w:rsidRPr="00A16E0C">
        <w:rPr>
          <w:rFonts w:ascii="Arial" w:hAnsi="Arial" w:cs="Arial"/>
          <w:b/>
          <w:u w:val="single"/>
          <w:lang w:val="en-GB"/>
        </w:rPr>
        <w:t>-</w:t>
      </w:r>
      <w:r w:rsidRPr="00A16E0C">
        <w:rPr>
          <w:rFonts w:ascii="Arial" w:hAnsi="Arial" w:cs="Arial"/>
          <w:b/>
          <w:u w:val="single"/>
          <w:lang w:val="en-GB"/>
        </w:rPr>
        <w:t>FORMA</w:t>
      </w:r>
      <w:r w:rsidR="0079350E" w:rsidRPr="00A16E0C">
        <w:rPr>
          <w:rFonts w:ascii="Arial" w:hAnsi="Arial" w:cs="Arial"/>
          <w:b/>
          <w:u w:val="single"/>
          <w:lang w:val="en-GB"/>
        </w:rPr>
        <w:t xml:space="preserve"> </w:t>
      </w:r>
      <w:r w:rsidR="004A6939" w:rsidRPr="00A16E0C">
        <w:rPr>
          <w:rFonts w:ascii="Arial" w:hAnsi="Arial" w:cs="Arial"/>
          <w:b/>
          <w:u w:val="single"/>
          <w:lang w:val="en-GB"/>
        </w:rPr>
        <w:t xml:space="preserve">FOR THE POST OF </w:t>
      </w:r>
      <w:r w:rsidR="00A16E0C">
        <w:rPr>
          <w:rFonts w:ascii="Arial" w:hAnsi="Arial" w:cs="Arial"/>
          <w:b/>
          <w:u w:val="single"/>
          <w:lang w:val="en-GB"/>
        </w:rPr>
        <w:br/>
      </w:r>
      <w:r w:rsidR="00FD27E8" w:rsidRPr="00A16E0C">
        <w:rPr>
          <w:rFonts w:ascii="Arial" w:hAnsi="Arial" w:cs="Arial"/>
          <w:b/>
          <w:u w:val="single"/>
          <w:lang w:val="en-GB"/>
        </w:rPr>
        <w:t>DIRECTOR OF EDUCATION (COLLEGES) IN PUNJAB</w:t>
      </w:r>
    </w:p>
    <w:p w:rsidR="00D15D85" w:rsidRDefault="00B6730A" w:rsidP="00B6730A">
      <w:pPr>
        <w:rPr>
          <w:rFonts w:ascii="Arial" w:hAnsi="Arial" w:cs="Arial"/>
          <w:b/>
          <w:sz w:val="24"/>
          <w:lang w:val="en-GB"/>
        </w:rPr>
      </w:pPr>
      <w:r>
        <w:rPr>
          <w:rFonts w:ascii="Arial" w:hAnsi="Arial" w:cs="Arial"/>
          <w:b/>
          <w:sz w:val="24"/>
          <w:lang w:val="en-GB"/>
        </w:rPr>
        <w:t xml:space="preserve">Name: __________________ </w:t>
      </w:r>
      <w:r w:rsidR="003C5D43">
        <w:rPr>
          <w:rFonts w:ascii="Arial" w:hAnsi="Arial" w:cs="Arial"/>
          <w:b/>
          <w:sz w:val="24"/>
          <w:lang w:val="en-GB"/>
        </w:rPr>
        <w:t>Father</w:t>
      </w:r>
      <w:r w:rsidR="00CE01C8">
        <w:rPr>
          <w:rFonts w:ascii="Arial" w:hAnsi="Arial" w:cs="Arial"/>
          <w:b/>
          <w:sz w:val="24"/>
          <w:lang w:val="en-GB"/>
        </w:rPr>
        <w:t>’</w:t>
      </w:r>
      <w:r w:rsidR="003C5D43">
        <w:rPr>
          <w:rFonts w:ascii="Arial" w:hAnsi="Arial" w:cs="Arial"/>
          <w:b/>
          <w:sz w:val="24"/>
          <w:lang w:val="en-GB"/>
        </w:rPr>
        <w:t>s Name: __________________CNIC: ______________ Mobile N</w:t>
      </w:r>
      <w:r w:rsidR="000E4B91">
        <w:rPr>
          <w:rFonts w:ascii="Arial" w:hAnsi="Arial" w:cs="Arial"/>
          <w:b/>
          <w:sz w:val="24"/>
          <w:lang w:val="en-GB"/>
        </w:rPr>
        <w:t>o</w:t>
      </w:r>
      <w:r w:rsidR="003C5D43">
        <w:rPr>
          <w:rFonts w:ascii="Arial" w:hAnsi="Arial" w:cs="Arial"/>
          <w:b/>
          <w:sz w:val="24"/>
          <w:lang w:val="en-GB"/>
        </w:rPr>
        <w:t>.:__</w:t>
      </w:r>
      <w:r w:rsidR="002E16E5">
        <w:rPr>
          <w:rFonts w:ascii="Arial" w:hAnsi="Arial" w:cs="Arial"/>
          <w:b/>
          <w:sz w:val="24"/>
          <w:lang w:val="en-GB"/>
        </w:rPr>
        <w:t>___</w:t>
      </w:r>
      <w:r w:rsidR="003C5D43">
        <w:rPr>
          <w:rFonts w:ascii="Arial" w:hAnsi="Arial" w:cs="Arial"/>
          <w:b/>
          <w:sz w:val="24"/>
          <w:lang w:val="en-GB"/>
        </w:rPr>
        <w:t>________</w:t>
      </w:r>
    </w:p>
    <w:p w:rsidR="00C71403" w:rsidRPr="00E47DE5" w:rsidRDefault="00B6730A" w:rsidP="00B6730A">
      <w:pPr>
        <w:rPr>
          <w:rFonts w:ascii="Arial" w:hAnsi="Arial" w:cs="Arial"/>
          <w:b/>
          <w:sz w:val="14"/>
          <w:lang w:val="en-GB"/>
        </w:rPr>
      </w:pPr>
      <w:r>
        <w:rPr>
          <w:rFonts w:ascii="Arial" w:hAnsi="Arial" w:cs="Arial"/>
          <w:b/>
          <w:sz w:val="24"/>
          <w:lang w:val="en-GB"/>
        </w:rPr>
        <w:t>E-mail:__</w:t>
      </w:r>
      <w:r w:rsidR="00A16E0C">
        <w:rPr>
          <w:rFonts w:ascii="Arial" w:hAnsi="Arial" w:cs="Arial"/>
          <w:b/>
          <w:sz w:val="24"/>
          <w:lang w:val="en-GB"/>
        </w:rPr>
        <w:t>______________</w:t>
      </w:r>
      <w:r>
        <w:rPr>
          <w:rFonts w:ascii="Arial" w:hAnsi="Arial" w:cs="Arial"/>
          <w:b/>
          <w:sz w:val="24"/>
          <w:lang w:val="en-GB"/>
        </w:rPr>
        <w:t xml:space="preserve">___________ </w:t>
      </w:r>
      <w:r w:rsidR="003155DF">
        <w:rPr>
          <w:rFonts w:ascii="Arial" w:hAnsi="Arial" w:cs="Arial"/>
          <w:b/>
          <w:sz w:val="24"/>
          <w:lang w:val="en-GB"/>
        </w:rPr>
        <w:t>Mailing Address: ________________</w:t>
      </w:r>
      <w:r w:rsidR="004A6901">
        <w:rPr>
          <w:rFonts w:ascii="Arial" w:hAnsi="Arial" w:cs="Arial"/>
          <w:b/>
          <w:sz w:val="24"/>
          <w:lang w:val="en-GB"/>
        </w:rPr>
        <w:t>____________________</w:t>
      </w:r>
      <w:r w:rsidR="00A16E0C">
        <w:rPr>
          <w:rFonts w:ascii="Arial" w:hAnsi="Arial" w:cs="Arial"/>
          <w:b/>
          <w:sz w:val="24"/>
          <w:lang w:val="en-GB"/>
        </w:rPr>
        <w:t>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1517"/>
        <w:gridCol w:w="1770"/>
        <w:gridCol w:w="1955"/>
        <w:gridCol w:w="2046"/>
        <w:gridCol w:w="2570"/>
        <w:gridCol w:w="3284"/>
      </w:tblGrid>
      <w:tr w:rsidR="00A16E0C" w:rsidRPr="0003216C" w:rsidTr="00F85EA9">
        <w:tc>
          <w:tcPr>
            <w:tcW w:w="1998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Designation</w:t>
            </w:r>
          </w:p>
        </w:tc>
        <w:tc>
          <w:tcPr>
            <w:tcW w:w="153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Place of Posting</w:t>
            </w:r>
          </w:p>
        </w:tc>
        <w:tc>
          <w:tcPr>
            <w:tcW w:w="1800" w:type="dxa"/>
            <w:vAlign w:val="center"/>
          </w:tcPr>
          <w:p w:rsidR="00A16E0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Age</w:t>
            </w:r>
          </w:p>
          <w:p w:rsidR="00A16E0C" w:rsidRPr="006543A1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sz w:val="12"/>
                <w:lang w:val="en-GB"/>
              </w:rPr>
            </w:pPr>
          </w:p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(Y-M-D)</w:t>
            </w:r>
          </w:p>
        </w:tc>
        <w:tc>
          <w:tcPr>
            <w:tcW w:w="198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Date of entry in Govt. Service</w:t>
            </w:r>
          </w:p>
        </w:tc>
        <w:tc>
          <w:tcPr>
            <w:tcW w:w="2070" w:type="dxa"/>
            <w:vAlign w:val="center"/>
          </w:tcPr>
          <w:p w:rsidR="00A16E0C" w:rsidRPr="0003216C" w:rsidRDefault="00A16E0C" w:rsidP="000E4B91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District of Domicile</w:t>
            </w:r>
          </w:p>
        </w:tc>
        <w:tc>
          <w:tcPr>
            <w:tcW w:w="2610" w:type="dxa"/>
            <w:vAlign w:val="center"/>
          </w:tcPr>
          <w:p w:rsidR="00A16E0C" w:rsidRDefault="00A16E0C" w:rsidP="006F6511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Post applied for</w:t>
            </w:r>
            <w:r w:rsidR="007365C9">
              <w:rPr>
                <w:rFonts w:ascii="Arial" w:hAnsi="Arial" w:cs="Arial"/>
                <w:b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lang w:val="en-GB"/>
              </w:rPr>
              <w:t xml:space="preserve">&amp; Name of the </w:t>
            </w:r>
            <w:r w:rsidR="00F23445">
              <w:rPr>
                <w:rFonts w:ascii="Arial" w:hAnsi="Arial" w:cs="Arial"/>
                <w:b/>
                <w:lang w:val="en-GB"/>
              </w:rPr>
              <w:t>Division</w:t>
            </w:r>
          </w:p>
          <w:p w:rsidR="00A16E0C" w:rsidRPr="000C243A" w:rsidRDefault="00A16E0C" w:rsidP="007A48B8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en-GB"/>
              </w:rPr>
            </w:pPr>
            <w:r w:rsidRPr="000C243A">
              <w:rPr>
                <w:rFonts w:ascii="Arial" w:hAnsi="Arial" w:cs="Arial"/>
                <w:bCs/>
                <w:sz w:val="16"/>
                <w:szCs w:val="18"/>
                <w:lang w:val="en-GB"/>
              </w:rPr>
              <w:t xml:space="preserve">(The applicant can apply for one post </w:t>
            </w:r>
            <w:r>
              <w:rPr>
                <w:rFonts w:ascii="Arial" w:hAnsi="Arial" w:cs="Arial"/>
                <w:bCs/>
                <w:sz w:val="16"/>
                <w:szCs w:val="18"/>
                <w:lang w:val="en-GB"/>
              </w:rPr>
              <w:t>only &amp; at one Division</w:t>
            </w:r>
          </w:p>
        </w:tc>
        <w:tc>
          <w:tcPr>
            <w:tcW w:w="3330" w:type="dxa"/>
            <w:vAlign w:val="center"/>
          </w:tcPr>
          <w:p w:rsidR="00A16E0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Terminal </w:t>
            </w:r>
          </w:p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Qualification</w:t>
            </w:r>
          </w:p>
        </w:tc>
      </w:tr>
      <w:tr w:rsidR="00A16E0C" w:rsidRPr="0003216C" w:rsidTr="00F85EA9">
        <w:tc>
          <w:tcPr>
            <w:tcW w:w="1998" w:type="dxa"/>
            <w:vAlign w:val="center"/>
          </w:tcPr>
          <w:p w:rsidR="00A16E0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</w:p>
          <w:p w:rsidR="00A16E0C" w:rsidRPr="0003216C" w:rsidRDefault="00A16E0C" w:rsidP="00265573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53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80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98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207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2610" w:type="dxa"/>
            <w:vAlign w:val="center"/>
          </w:tcPr>
          <w:p w:rsidR="00A16E0C" w:rsidRPr="00591E12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sz w:val="58"/>
                <w:szCs w:val="58"/>
                <w:lang w:val="en-GB"/>
              </w:rPr>
            </w:pPr>
          </w:p>
        </w:tc>
        <w:tc>
          <w:tcPr>
            <w:tcW w:w="3330" w:type="dxa"/>
            <w:vAlign w:val="center"/>
          </w:tcPr>
          <w:p w:rsidR="00A16E0C" w:rsidRPr="0003216C" w:rsidRDefault="00A16E0C" w:rsidP="0003216C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</w:tbl>
    <w:p w:rsidR="001B7825" w:rsidRDefault="001B7825" w:rsidP="00663068">
      <w:pPr>
        <w:spacing w:after="40"/>
        <w:rPr>
          <w:rFonts w:ascii="Arial" w:hAnsi="Arial" w:cs="Arial"/>
          <w:b/>
          <w:lang w:val="en-GB"/>
        </w:rPr>
      </w:pPr>
      <w:r w:rsidRPr="00777F08">
        <w:rPr>
          <w:rFonts w:ascii="Arial" w:hAnsi="Arial" w:cs="Arial"/>
          <w:b/>
          <w:lang w:val="en-GB"/>
        </w:rPr>
        <w:t>2.</w:t>
      </w:r>
      <w:r w:rsidRPr="00777F08">
        <w:rPr>
          <w:rFonts w:ascii="Arial" w:hAnsi="Arial" w:cs="Arial"/>
          <w:b/>
          <w:lang w:val="en-GB"/>
        </w:rPr>
        <w:tab/>
      </w:r>
      <w:r w:rsidR="004E58D5">
        <w:rPr>
          <w:rFonts w:ascii="Arial" w:hAnsi="Arial" w:cs="Arial"/>
          <w:b/>
          <w:lang w:val="en-GB"/>
        </w:rPr>
        <w:t>EXPERIENCE:</w:t>
      </w:r>
    </w:p>
    <w:tbl>
      <w:tblPr>
        <w:tblW w:w="15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1"/>
        <w:gridCol w:w="1677"/>
        <w:gridCol w:w="298"/>
        <w:gridCol w:w="782"/>
        <w:gridCol w:w="990"/>
        <w:gridCol w:w="1350"/>
        <w:gridCol w:w="1530"/>
        <w:gridCol w:w="990"/>
        <w:gridCol w:w="1080"/>
        <w:gridCol w:w="1260"/>
        <w:gridCol w:w="1440"/>
        <w:gridCol w:w="990"/>
        <w:gridCol w:w="990"/>
        <w:gridCol w:w="1170"/>
      </w:tblGrid>
      <w:tr w:rsidR="00C75C4D" w:rsidRPr="0003216C" w:rsidTr="00F85EA9">
        <w:trPr>
          <w:trHeight w:val="369"/>
        </w:trPr>
        <w:tc>
          <w:tcPr>
            <w:tcW w:w="771" w:type="dxa"/>
            <w:vMerge w:val="restart"/>
            <w:vAlign w:val="center"/>
          </w:tcPr>
          <w:p w:rsidR="00C75C4D" w:rsidRPr="0003216C" w:rsidRDefault="00C75C4D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Sr. No.</w:t>
            </w:r>
          </w:p>
        </w:tc>
        <w:tc>
          <w:tcPr>
            <w:tcW w:w="5097" w:type="dxa"/>
            <w:gridSpan w:val="5"/>
            <w:vAlign w:val="center"/>
          </w:tcPr>
          <w:p w:rsidR="00C75C4D" w:rsidRPr="0003216C" w:rsidRDefault="00F343DE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Administrative </w:t>
            </w:r>
            <w:r w:rsidR="00C75C4D" w:rsidRPr="0003216C">
              <w:rPr>
                <w:rFonts w:ascii="Arial" w:hAnsi="Arial" w:cs="Arial"/>
                <w:b/>
                <w:lang w:val="en-GB"/>
              </w:rPr>
              <w:t>Experience</w:t>
            </w:r>
          </w:p>
        </w:tc>
        <w:tc>
          <w:tcPr>
            <w:tcW w:w="4860" w:type="dxa"/>
            <w:gridSpan w:val="4"/>
            <w:vAlign w:val="center"/>
          </w:tcPr>
          <w:p w:rsidR="00C75C4D" w:rsidRPr="0003216C" w:rsidRDefault="00F343DE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Academic </w:t>
            </w:r>
            <w:r w:rsidR="00C75C4D" w:rsidRPr="0003216C">
              <w:rPr>
                <w:rFonts w:ascii="Arial" w:hAnsi="Arial" w:cs="Arial"/>
                <w:b/>
                <w:lang w:val="en-GB"/>
              </w:rPr>
              <w:t>Experience</w:t>
            </w:r>
          </w:p>
        </w:tc>
        <w:tc>
          <w:tcPr>
            <w:tcW w:w="4590" w:type="dxa"/>
            <w:gridSpan w:val="4"/>
            <w:vAlign w:val="center"/>
          </w:tcPr>
          <w:p w:rsidR="00C75C4D" w:rsidRDefault="00F85EA9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Any o</w:t>
            </w:r>
            <w:r w:rsidR="00C75C4D">
              <w:rPr>
                <w:rFonts w:ascii="Arial" w:hAnsi="Arial" w:cs="Arial"/>
                <w:b/>
                <w:lang w:val="en-GB"/>
              </w:rPr>
              <w:t xml:space="preserve">ther </w:t>
            </w:r>
            <w:r w:rsidRPr="00F85EA9">
              <w:rPr>
                <w:rFonts w:ascii="Arial" w:hAnsi="Arial" w:cs="Arial"/>
                <w:b/>
                <w:caps/>
                <w:lang w:val="en-GB"/>
              </w:rPr>
              <w:t>r</w:t>
            </w:r>
            <w:r>
              <w:rPr>
                <w:rFonts w:ascii="Arial" w:hAnsi="Arial" w:cs="Arial"/>
                <w:b/>
                <w:lang w:val="en-GB"/>
              </w:rPr>
              <w:t xml:space="preserve">elevant </w:t>
            </w:r>
            <w:r w:rsidR="00C75C4D">
              <w:rPr>
                <w:rFonts w:ascii="Arial" w:hAnsi="Arial" w:cs="Arial"/>
                <w:b/>
                <w:lang w:val="en-GB"/>
              </w:rPr>
              <w:t>Experience</w:t>
            </w:r>
          </w:p>
        </w:tc>
      </w:tr>
      <w:tr w:rsidR="00DB1944" w:rsidRPr="0003216C" w:rsidTr="00F85EA9">
        <w:trPr>
          <w:trHeight w:val="369"/>
        </w:trPr>
        <w:tc>
          <w:tcPr>
            <w:tcW w:w="771" w:type="dxa"/>
            <w:vMerge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677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Designation</w:t>
            </w:r>
          </w:p>
        </w:tc>
        <w:tc>
          <w:tcPr>
            <w:tcW w:w="1080" w:type="dxa"/>
            <w:gridSpan w:val="2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From</w:t>
            </w:r>
          </w:p>
        </w:tc>
        <w:tc>
          <w:tcPr>
            <w:tcW w:w="99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To</w:t>
            </w:r>
          </w:p>
        </w:tc>
        <w:tc>
          <w:tcPr>
            <w:tcW w:w="1350" w:type="dxa"/>
            <w:vAlign w:val="center"/>
          </w:tcPr>
          <w:p w:rsidR="00F316EF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 xml:space="preserve">Period </w:t>
            </w:r>
          </w:p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(Y-M-D)</w:t>
            </w:r>
          </w:p>
        </w:tc>
        <w:tc>
          <w:tcPr>
            <w:tcW w:w="153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Designation</w:t>
            </w:r>
          </w:p>
        </w:tc>
        <w:tc>
          <w:tcPr>
            <w:tcW w:w="99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From</w:t>
            </w:r>
          </w:p>
        </w:tc>
        <w:tc>
          <w:tcPr>
            <w:tcW w:w="108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To</w:t>
            </w:r>
          </w:p>
        </w:tc>
        <w:tc>
          <w:tcPr>
            <w:tcW w:w="1260" w:type="dxa"/>
            <w:vAlign w:val="center"/>
          </w:tcPr>
          <w:p w:rsidR="00F316EF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 xml:space="preserve">Period </w:t>
            </w:r>
          </w:p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(Y-M-D)</w:t>
            </w:r>
          </w:p>
        </w:tc>
        <w:tc>
          <w:tcPr>
            <w:tcW w:w="144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517C63">
              <w:rPr>
                <w:rFonts w:ascii="Arial" w:hAnsi="Arial" w:cs="Arial"/>
                <w:b/>
                <w:sz w:val="20"/>
                <w:lang w:val="en-GB"/>
              </w:rPr>
              <w:t>Designation</w:t>
            </w:r>
          </w:p>
        </w:tc>
        <w:tc>
          <w:tcPr>
            <w:tcW w:w="99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From</w:t>
            </w:r>
          </w:p>
        </w:tc>
        <w:tc>
          <w:tcPr>
            <w:tcW w:w="99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To</w:t>
            </w:r>
          </w:p>
        </w:tc>
        <w:tc>
          <w:tcPr>
            <w:tcW w:w="1170" w:type="dxa"/>
            <w:vAlign w:val="center"/>
          </w:tcPr>
          <w:p w:rsidR="00DB1944" w:rsidRPr="0003216C" w:rsidRDefault="00DB1944" w:rsidP="00F85EA9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03216C">
              <w:rPr>
                <w:rFonts w:ascii="Arial" w:hAnsi="Arial" w:cs="Arial"/>
                <w:b/>
                <w:lang w:val="en-GB"/>
              </w:rPr>
              <w:t>Period (Y-M-D)</w:t>
            </w:r>
          </w:p>
        </w:tc>
      </w:tr>
      <w:tr w:rsidR="008375AB" w:rsidRPr="0003216C" w:rsidTr="00655C4C">
        <w:trPr>
          <w:trHeight w:val="431"/>
        </w:trPr>
        <w:tc>
          <w:tcPr>
            <w:tcW w:w="771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677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  <w:gridSpan w:val="2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35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53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26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4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7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</w:tr>
      <w:tr w:rsidR="008375AB" w:rsidRPr="0003216C" w:rsidTr="00655C4C">
        <w:trPr>
          <w:trHeight w:val="449"/>
        </w:trPr>
        <w:tc>
          <w:tcPr>
            <w:tcW w:w="771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677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  <w:gridSpan w:val="2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35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53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26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4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7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</w:tr>
      <w:tr w:rsidR="008375AB" w:rsidRPr="0003216C" w:rsidTr="00C7359A">
        <w:trPr>
          <w:trHeight w:val="466"/>
        </w:trPr>
        <w:tc>
          <w:tcPr>
            <w:tcW w:w="771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677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  <w:gridSpan w:val="2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35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53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26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4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7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</w:tr>
      <w:tr w:rsidR="008375AB" w:rsidRPr="0003216C" w:rsidTr="00C7359A">
        <w:trPr>
          <w:trHeight w:val="481"/>
        </w:trPr>
        <w:tc>
          <w:tcPr>
            <w:tcW w:w="771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677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  <w:gridSpan w:val="2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35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53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26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4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7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</w:tr>
      <w:tr w:rsidR="008375AB" w:rsidRPr="0003216C" w:rsidTr="00C7359A">
        <w:trPr>
          <w:trHeight w:val="481"/>
        </w:trPr>
        <w:tc>
          <w:tcPr>
            <w:tcW w:w="771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677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  <w:gridSpan w:val="2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35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53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08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26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44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9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70" w:type="dxa"/>
          </w:tcPr>
          <w:p w:rsidR="008375AB" w:rsidRPr="0003216C" w:rsidRDefault="008375AB" w:rsidP="00655C4C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</w:p>
        </w:tc>
      </w:tr>
      <w:tr w:rsidR="007E7FBD" w:rsidRPr="0003216C" w:rsidTr="00AE2A9A">
        <w:trPr>
          <w:trHeight w:val="440"/>
        </w:trPr>
        <w:tc>
          <w:tcPr>
            <w:tcW w:w="4518" w:type="dxa"/>
            <w:gridSpan w:val="5"/>
            <w:vAlign w:val="center"/>
          </w:tcPr>
          <w:p w:rsidR="007E7FBD" w:rsidRPr="00650853" w:rsidRDefault="00AE2A9A" w:rsidP="00655C4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 xml:space="preserve">Total </w:t>
            </w:r>
            <w:r w:rsidR="007E7FBD" w:rsidRPr="00650853">
              <w:rPr>
                <w:rFonts w:ascii="Arial" w:hAnsi="Arial" w:cs="Arial"/>
                <w:b/>
                <w:sz w:val="18"/>
                <w:lang w:val="en-GB"/>
              </w:rPr>
              <w:t>Experience</w:t>
            </w:r>
          </w:p>
        </w:tc>
        <w:tc>
          <w:tcPr>
            <w:tcW w:w="1350" w:type="dxa"/>
            <w:vAlign w:val="center"/>
          </w:tcPr>
          <w:p w:rsidR="007E7FBD" w:rsidRPr="00650853" w:rsidRDefault="007E7FBD" w:rsidP="00655C4C">
            <w:pPr>
              <w:spacing w:after="0" w:line="240" w:lineRule="auto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3600" w:type="dxa"/>
            <w:gridSpan w:val="3"/>
            <w:vAlign w:val="center"/>
          </w:tcPr>
          <w:p w:rsidR="007E7FBD" w:rsidRPr="00650853" w:rsidRDefault="00AE2A9A" w:rsidP="00655C4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 xml:space="preserve">Total </w:t>
            </w:r>
            <w:r w:rsidRPr="00650853">
              <w:rPr>
                <w:rFonts w:ascii="Arial" w:hAnsi="Arial" w:cs="Arial"/>
                <w:b/>
                <w:sz w:val="18"/>
                <w:lang w:val="en-GB"/>
              </w:rPr>
              <w:t>Experience</w:t>
            </w:r>
          </w:p>
        </w:tc>
        <w:tc>
          <w:tcPr>
            <w:tcW w:w="1260" w:type="dxa"/>
            <w:vAlign w:val="center"/>
          </w:tcPr>
          <w:p w:rsidR="007E7FBD" w:rsidRPr="00650853" w:rsidRDefault="007E7FBD" w:rsidP="00655C4C">
            <w:pPr>
              <w:spacing w:after="0" w:line="240" w:lineRule="auto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3420" w:type="dxa"/>
            <w:gridSpan w:val="3"/>
            <w:vAlign w:val="center"/>
          </w:tcPr>
          <w:p w:rsidR="007E7FBD" w:rsidRPr="00650853" w:rsidRDefault="00AE2A9A" w:rsidP="00655C4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 xml:space="preserve">Total </w:t>
            </w:r>
            <w:r w:rsidRPr="00650853">
              <w:rPr>
                <w:rFonts w:ascii="Arial" w:hAnsi="Arial" w:cs="Arial"/>
                <w:b/>
                <w:sz w:val="18"/>
                <w:lang w:val="en-GB"/>
              </w:rPr>
              <w:t>Experience</w:t>
            </w:r>
          </w:p>
        </w:tc>
        <w:tc>
          <w:tcPr>
            <w:tcW w:w="1170" w:type="dxa"/>
            <w:vAlign w:val="center"/>
          </w:tcPr>
          <w:p w:rsidR="007E7FBD" w:rsidRPr="00650853" w:rsidRDefault="007E7FBD" w:rsidP="00655C4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</w:tr>
      <w:tr w:rsidR="000C6DC2" w:rsidTr="00655C4C">
        <w:tblPrEx>
          <w:tblLook w:val="0000" w:firstRow="0" w:lastRow="0" w:firstColumn="0" w:lastColumn="0" w:noHBand="0" w:noVBand="0"/>
        </w:tblPrEx>
        <w:trPr>
          <w:gridBefore w:val="3"/>
          <w:gridAfter w:val="3"/>
          <w:wBefore w:w="2746" w:type="dxa"/>
          <w:wAfter w:w="3150" w:type="dxa"/>
          <w:trHeight w:val="260"/>
        </w:trPr>
        <w:tc>
          <w:tcPr>
            <w:tcW w:w="9422" w:type="dxa"/>
            <w:gridSpan w:val="8"/>
            <w:vAlign w:val="center"/>
          </w:tcPr>
          <w:p w:rsidR="000C6DC2" w:rsidRPr="00115E3E" w:rsidRDefault="000C6DC2" w:rsidP="00655C4C">
            <w:pPr>
              <w:spacing w:line="240" w:lineRule="auto"/>
              <w:rPr>
                <w:rFonts w:ascii="Arial" w:hAnsi="Arial" w:cs="Arial"/>
                <w:b/>
                <w:sz w:val="18"/>
                <w:lang w:val="en-GB"/>
              </w:rPr>
            </w:pPr>
            <w:r w:rsidRPr="00115E3E">
              <w:rPr>
                <w:rFonts w:ascii="Arial" w:hAnsi="Arial" w:cs="Arial"/>
                <w:b/>
                <w:sz w:val="18"/>
                <w:lang w:val="en-GB"/>
              </w:rPr>
              <w:t>Total Service (Y-M-D):</w:t>
            </w:r>
          </w:p>
        </w:tc>
      </w:tr>
    </w:tbl>
    <w:p w:rsidR="003B1AF8" w:rsidRDefault="003B1AF8" w:rsidP="00230539">
      <w:pPr>
        <w:spacing w:after="60"/>
        <w:jc w:val="both"/>
        <w:rPr>
          <w:rFonts w:ascii="Arial" w:hAnsi="Arial" w:cs="Arial"/>
          <w:b/>
          <w:sz w:val="20"/>
          <w:u w:val="single"/>
          <w:lang w:val="en-GB"/>
        </w:rPr>
      </w:pPr>
    </w:p>
    <w:p w:rsidR="004E58D5" w:rsidRPr="00A850F3" w:rsidRDefault="009D3A42" w:rsidP="00230539">
      <w:pPr>
        <w:spacing w:after="60"/>
        <w:jc w:val="both"/>
        <w:rPr>
          <w:rFonts w:ascii="Arial" w:hAnsi="Arial" w:cs="Arial"/>
          <w:b/>
          <w:sz w:val="20"/>
          <w:u w:val="single"/>
          <w:lang w:val="en-GB"/>
        </w:rPr>
      </w:pPr>
      <w:r w:rsidRPr="00A850F3">
        <w:rPr>
          <w:rFonts w:ascii="Arial" w:hAnsi="Arial" w:cs="Arial"/>
          <w:b/>
          <w:sz w:val="20"/>
          <w:u w:val="single"/>
          <w:lang w:val="en-GB"/>
        </w:rPr>
        <w:t>NOTE:</w:t>
      </w:r>
    </w:p>
    <w:p w:rsidR="0005165C" w:rsidRPr="00A850F3" w:rsidRDefault="0064636E" w:rsidP="00CD6B61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eastAsia="Times New Roman" w:cs="Calibri"/>
          <w:color w:val="000000"/>
          <w:szCs w:val="24"/>
          <w:lang w:val="en-GB" w:eastAsia="en-GB"/>
        </w:rPr>
      </w:pPr>
      <w:r w:rsidRPr="00A850F3">
        <w:rPr>
          <w:rFonts w:eastAsia="Times New Roman" w:cs="Calibri"/>
          <w:color w:val="000000"/>
          <w:szCs w:val="24"/>
          <w:lang w:val="en-GB" w:eastAsia="en-GB"/>
        </w:rPr>
        <w:t>Please p</w:t>
      </w:r>
      <w:r w:rsidR="0005165C" w:rsidRPr="00A850F3">
        <w:rPr>
          <w:rFonts w:eastAsia="Times New Roman" w:cs="Calibri"/>
          <w:color w:val="000000"/>
          <w:szCs w:val="24"/>
          <w:lang w:val="en-GB" w:eastAsia="en-GB"/>
        </w:rPr>
        <w:t>rovide correct information. In case of fake and false information, application will be rejected and action shall be initiated as per law.</w:t>
      </w:r>
    </w:p>
    <w:p w:rsidR="00663068" w:rsidRPr="00A850F3" w:rsidRDefault="00BA3FB2" w:rsidP="00CD6B61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Arial" w:hAnsi="Arial" w:cs="Arial"/>
          <w:sz w:val="20"/>
          <w:lang w:val="en-GB"/>
        </w:rPr>
      </w:pPr>
      <w:r w:rsidRPr="00A850F3">
        <w:rPr>
          <w:rFonts w:ascii="Arial" w:hAnsi="Arial" w:cs="Arial"/>
          <w:sz w:val="20"/>
          <w:lang w:val="en-GB"/>
        </w:rPr>
        <w:t>E</w:t>
      </w:r>
      <w:r w:rsidR="00663068" w:rsidRPr="00A850F3">
        <w:rPr>
          <w:rFonts w:ascii="Arial" w:hAnsi="Arial" w:cs="Arial"/>
          <w:sz w:val="20"/>
          <w:lang w:val="en-GB"/>
        </w:rPr>
        <w:t xml:space="preserve">xperience </w:t>
      </w:r>
      <w:r w:rsidR="005148CF" w:rsidRPr="00A850F3">
        <w:rPr>
          <w:rFonts w:ascii="Arial" w:hAnsi="Arial" w:cs="Arial"/>
          <w:sz w:val="20"/>
          <w:lang w:val="en-GB"/>
        </w:rPr>
        <w:t>(</w:t>
      </w:r>
      <w:r w:rsidR="00304CCD" w:rsidRPr="00A850F3">
        <w:rPr>
          <w:rFonts w:ascii="Arial" w:hAnsi="Arial" w:cs="Arial"/>
          <w:sz w:val="20"/>
          <w:lang w:val="en-GB"/>
        </w:rPr>
        <w:t>Administrative</w:t>
      </w:r>
      <w:r w:rsidR="00DF34CF" w:rsidRPr="00A850F3">
        <w:rPr>
          <w:rFonts w:ascii="Arial" w:hAnsi="Arial" w:cs="Arial"/>
          <w:sz w:val="20"/>
          <w:lang w:val="en-GB"/>
        </w:rPr>
        <w:t>,</w:t>
      </w:r>
      <w:r w:rsidR="002A5FF9" w:rsidRPr="00A850F3">
        <w:rPr>
          <w:rFonts w:ascii="Arial" w:hAnsi="Arial" w:cs="Arial"/>
          <w:sz w:val="20"/>
          <w:lang w:val="en-GB"/>
        </w:rPr>
        <w:t xml:space="preserve"> Academic</w:t>
      </w:r>
      <w:r w:rsidR="00791A7A">
        <w:rPr>
          <w:rFonts w:ascii="Arial" w:hAnsi="Arial" w:cs="Arial"/>
          <w:sz w:val="20"/>
          <w:lang w:val="en-GB"/>
        </w:rPr>
        <w:t xml:space="preserve"> and other</w:t>
      </w:r>
      <w:r w:rsidR="005148CF" w:rsidRPr="00A850F3">
        <w:rPr>
          <w:rFonts w:ascii="Arial" w:hAnsi="Arial" w:cs="Arial"/>
          <w:sz w:val="20"/>
          <w:lang w:val="en-GB"/>
        </w:rPr>
        <w:t xml:space="preserve">) </w:t>
      </w:r>
      <w:r w:rsidR="00663068" w:rsidRPr="00A850F3">
        <w:rPr>
          <w:rFonts w:ascii="Arial" w:hAnsi="Arial" w:cs="Arial"/>
          <w:sz w:val="20"/>
          <w:lang w:val="en-GB"/>
        </w:rPr>
        <w:t>should not overlap</w:t>
      </w:r>
      <w:r w:rsidR="002D3093">
        <w:rPr>
          <w:rFonts w:ascii="Arial" w:hAnsi="Arial" w:cs="Arial"/>
          <w:sz w:val="20"/>
          <w:lang w:val="en-GB"/>
        </w:rPr>
        <w:t>.</w:t>
      </w:r>
    </w:p>
    <w:p w:rsidR="00655C4C" w:rsidRPr="00EF5988" w:rsidRDefault="00655C4C" w:rsidP="00655C4C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Arial" w:hAnsi="Arial" w:cs="Arial"/>
          <w:b/>
          <w:sz w:val="20"/>
          <w:lang w:val="en-GB"/>
        </w:rPr>
      </w:pPr>
      <w:r w:rsidRPr="00A850F3">
        <w:rPr>
          <w:rFonts w:ascii="Arial" w:hAnsi="Arial" w:cs="Arial"/>
          <w:sz w:val="20"/>
          <w:lang w:val="en-GB"/>
        </w:rPr>
        <w:t>For any further query, please contact SO (</w:t>
      </w:r>
      <w:r w:rsidR="007A48B8">
        <w:rPr>
          <w:rFonts w:ascii="Arial" w:hAnsi="Arial" w:cs="Arial"/>
          <w:sz w:val="20"/>
          <w:lang w:val="en-GB"/>
        </w:rPr>
        <w:t>Male Graduate Colleges</w:t>
      </w:r>
      <w:r w:rsidRPr="00A850F3">
        <w:rPr>
          <w:rFonts w:ascii="Arial" w:hAnsi="Arial" w:cs="Arial"/>
          <w:sz w:val="20"/>
          <w:lang w:val="en-GB"/>
        </w:rPr>
        <w:t>), HED 042-</w:t>
      </w:r>
      <w:r w:rsidR="007A48B8">
        <w:rPr>
          <w:rFonts w:ascii="Arial" w:hAnsi="Arial" w:cs="Arial"/>
          <w:sz w:val="20"/>
          <w:lang w:val="en-GB"/>
        </w:rPr>
        <w:t>99213298</w:t>
      </w:r>
      <w:r w:rsidRPr="00A850F3">
        <w:rPr>
          <w:rFonts w:ascii="Arial" w:hAnsi="Arial" w:cs="Arial"/>
          <w:sz w:val="20"/>
          <w:lang w:val="en-GB"/>
        </w:rPr>
        <w:t>.</w:t>
      </w:r>
    </w:p>
    <w:p w:rsidR="00417DF5" w:rsidRPr="00417DF5" w:rsidRDefault="00EF5988" w:rsidP="003B1AF8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9A65E3">
        <w:rPr>
          <w:rFonts w:ascii="Arial" w:hAnsi="Arial" w:cs="Arial"/>
          <w:bCs/>
          <w:sz w:val="20"/>
          <w:szCs w:val="20"/>
          <w:lang w:val="en-GB"/>
        </w:rPr>
        <w:t xml:space="preserve">Applicants are directed to submit this pro-forma immediately by email at </w:t>
      </w:r>
      <w:r w:rsidR="00CE409C" w:rsidRPr="00401BB8">
        <w:rPr>
          <w:rFonts w:ascii="Arial" w:hAnsi="Arial" w:cs="Arial"/>
          <w:color w:val="333333"/>
          <w:sz w:val="20"/>
          <w:szCs w:val="20"/>
          <w:shd w:val="clear" w:color="auto" w:fill="FFFFFF"/>
        </w:rPr>
        <w:t>ascolleges@hed.punjab.gov.pk</w:t>
      </w:r>
      <w:r w:rsidR="007F2002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417DF5">
        <w:rPr>
          <w:rFonts w:ascii="Arial" w:hAnsi="Arial" w:cs="Arial"/>
          <w:bCs/>
          <w:sz w:val="20"/>
          <w:szCs w:val="20"/>
          <w:lang w:val="en-GB"/>
        </w:rPr>
        <w:t xml:space="preserve">till </w:t>
      </w:r>
      <w:r w:rsidR="00CE409C">
        <w:rPr>
          <w:rFonts w:ascii="Arial" w:hAnsi="Arial" w:cs="Arial"/>
          <w:b/>
          <w:bCs/>
          <w:sz w:val="20"/>
          <w:szCs w:val="20"/>
          <w:u w:val="single"/>
          <w:lang w:val="en-GB"/>
        </w:rPr>
        <w:t>07</w:t>
      </w:r>
      <w:bookmarkStart w:id="0" w:name="_GoBack"/>
      <w:bookmarkEnd w:id="0"/>
      <w:r w:rsidR="00CE409C">
        <w:rPr>
          <w:rFonts w:ascii="Arial" w:hAnsi="Arial" w:cs="Arial"/>
          <w:b/>
          <w:bCs/>
          <w:sz w:val="20"/>
          <w:szCs w:val="20"/>
          <w:u w:val="single"/>
          <w:lang w:val="en-GB"/>
        </w:rPr>
        <w:t>.02</w:t>
      </w:r>
      <w:r w:rsidR="00417DF5" w:rsidRPr="00417DF5">
        <w:rPr>
          <w:rFonts w:ascii="Arial" w:hAnsi="Arial" w:cs="Arial"/>
          <w:b/>
          <w:bCs/>
          <w:sz w:val="20"/>
          <w:szCs w:val="20"/>
          <w:u w:val="single"/>
          <w:lang w:val="en-GB"/>
        </w:rPr>
        <w:t>.2020, 1700 hrs</w:t>
      </w:r>
      <w:r w:rsidR="003B1AF8">
        <w:rPr>
          <w:rFonts w:ascii="Arial" w:hAnsi="Arial" w:cs="Arial"/>
          <w:b/>
          <w:bCs/>
          <w:sz w:val="20"/>
          <w:szCs w:val="20"/>
          <w:u w:val="single"/>
          <w:lang w:val="en-GB"/>
        </w:rPr>
        <w:t>.</w:t>
      </w:r>
      <w:r w:rsidRPr="009A65E3">
        <w:rPr>
          <w:rFonts w:ascii="Arial" w:hAnsi="Arial" w:cs="Arial"/>
          <w:bCs/>
          <w:sz w:val="20"/>
          <w:szCs w:val="20"/>
          <w:lang w:val="en-GB"/>
        </w:rPr>
        <w:t xml:space="preserve"> </w:t>
      </w:r>
    </w:p>
    <w:p w:rsidR="00417DF5" w:rsidRPr="00056D88" w:rsidRDefault="00056D88" w:rsidP="00655C4C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Arial" w:hAnsi="Arial" w:cs="Arial"/>
          <w:sz w:val="20"/>
          <w:szCs w:val="20"/>
          <w:lang w:val="en-GB"/>
        </w:rPr>
      </w:pPr>
      <w:r w:rsidRPr="00056D88">
        <w:rPr>
          <w:rFonts w:ascii="Arial" w:hAnsi="Arial" w:cs="Arial"/>
          <w:sz w:val="20"/>
          <w:szCs w:val="20"/>
          <w:lang w:val="en-GB"/>
        </w:rPr>
        <w:t>Provide your correct E-mail address as all further</w:t>
      </w:r>
      <w:r>
        <w:rPr>
          <w:rFonts w:ascii="Arial" w:hAnsi="Arial" w:cs="Arial"/>
          <w:sz w:val="20"/>
          <w:szCs w:val="20"/>
          <w:lang w:val="en-GB"/>
        </w:rPr>
        <w:t xml:space="preserve"> correspondence shall be made electronically, including any invitations for the interview etc.</w:t>
      </w:r>
    </w:p>
    <w:p w:rsidR="00EF5988" w:rsidRDefault="00474B38" w:rsidP="00655C4C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Arial" w:hAnsi="Arial" w:cs="Arial"/>
          <w:lang w:val="en-GB"/>
        </w:rPr>
      </w:pPr>
      <w:r w:rsidRPr="00474B38">
        <w:rPr>
          <w:rFonts w:ascii="Arial" w:hAnsi="Arial" w:cs="Arial"/>
          <w:lang w:val="en-GB"/>
        </w:rPr>
        <w:t>The applicant can apply for one post only</w:t>
      </w:r>
      <w:r w:rsidR="003B1AF8">
        <w:rPr>
          <w:rFonts w:ascii="Arial" w:hAnsi="Arial" w:cs="Arial"/>
          <w:lang w:val="en-GB"/>
        </w:rPr>
        <w:t>,</w:t>
      </w:r>
      <w:r w:rsidRPr="00474B38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against one Division</w:t>
      </w:r>
      <w:r w:rsidRPr="00474B38">
        <w:rPr>
          <w:rFonts w:ascii="Arial" w:hAnsi="Arial" w:cs="Arial"/>
          <w:lang w:val="en-GB"/>
        </w:rPr>
        <w:t xml:space="preserve"> of his/her choice.</w:t>
      </w:r>
    </w:p>
    <w:p w:rsidR="00474B38" w:rsidRPr="00474B38" w:rsidRDefault="00474B38" w:rsidP="00474B38">
      <w:pPr>
        <w:pStyle w:val="ListParagraph"/>
        <w:spacing w:after="0" w:line="240" w:lineRule="auto"/>
        <w:ind w:left="714"/>
        <w:jc w:val="both"/>
        <w:rPr>
          <w:rFonts w:ascii="Arial" w:hAnsi="Arial" w:cs="Arial"/>
          <w:lang w:val="en-GB"/>
        </w:rPr>
      </w:pPr>
    </w:p>
    <w:p w:rsidR="00474B38" w:rsidRPr="008E0506" w:rsidRDefault="00474B38" w:rsidP="008E0506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6"/>
          <w:lang w:val="en-GB"/>
        </w:rPr>
      </w:pPr>
      <w:r w:rsidRPr="008E0506">
        <w:rPr>
          <w:rFonts w:ascii="Arial" w:hAnsi="Arial" w:cs="Arial"/>
          <w:bCs/>
          <w:caps/>
          <w:sz w:val="20"/>
          <w:szCs w:val="20"/>
          <w:lang w:val="en-GB"/>
        </w:rPr>
        <w:t>(</w:t>
      </w:r>
      <w:r w:rsidRPr="008E0506">
        <w:rPr>
          <w:rFonts w:ascii="Arial" w:hAnsi="Arial" w:cs="Arial"/>
          <w:b/>
          <w:caps/>
          <w:sz w:val="20"/>
          <w:szCs w:val="20"/>
          <w:lang w:val="en-GB"/>
        </w:rPr>
        <w:t>NO APPLICATION WILL BE ENTERTAINED AFTER THE DUE DATE</w:t>
      </w:r>
      <w:r w:rsidR="008E0506" w:rsidRPr="008E0506">
        <w:rPr>
          <w:rFonts w:ascii="Arial" w:hAnsi="Arial" w:cs="Arial"/>
          <w:b/>
          <w:caps/>
          <w:sz w:val="20"/>
          <w:szCs w:val="20"/>
          <w:lang w:val="en-GB"/>
        </w:rPr>
        <w:t xml:space="preserve"> &amp; Time</w:t>
      </w:r>
      <w:r w:rsidRPr="008E0506">
        <w:rPr>
          <w:rFonts w:ascii="Arial" w:hAnsi="Arial" w:cs="Arial"/>
          <w:bCs/>
          <w:caps/>
          <w:sz w:val="20"/>
          <w:szCs w:val="20"/>
          <w:lang w:val="en-GB"/>
        </w:rPr>
        <w:t>)</w:t>
      </w:r>
    </w:p>
    <w:p w:rsidR="000C5C02" w:rsidRDefault="000C5C02" w:rsidP="000C5C02">
      <w:pPr>
        <w:pStyle w:val="ListParagraph"/>
        <w:spacing w:after="0" w:line="240" w:lineRule="auto"/>
        <w:ind w:left="714"/>
        <w:jc w:val="center"/>
        <w:rPr>
          <w:rFonts w:ascii="Arial" w:hAnsi="Arial" w:cs="Arial"/>
          <w:b/>
          <w:sz w:val="24"/>
          <w:szCs w:val="26"/>
          <w:lang w:val="en-GB"/>
        </w:rPr>
      </w:pPr>
    </w:p>
    <w:sectPr w:rsidR="000C5C02" w:rsidSect="008328B5">
      <w:pgSz w:w="16838" w:h="11906" w:orient="landscape"/>
      <w:pgMar w:top="180" w:right="567" w:bottom="26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EE6B5C"/>
    <w:multiLevelType w:val="hybridMultilevel"/>
    <w:tmpl w:val="816C97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0A602E"/>
    <w:multiLevelType w:val="hybridMultilevel"/>
    <w:tmpl w:val="32DEDF16"/>
    <w:lvl w:ilvl="0" w:tplc="05B8D09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b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EE4439"/>
    <w:multiLevelType w:val="hybridMultilevel"/>
    <w:tmpl w:val="BF5A68C0"/>
    <w:lvl w:ilvl="0" w:tplc="B364B65E">
      <w:start w:val="1"/>
      <w:numFmt w:val="decimal"/>
      <w:lvlText w:val="%1.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I0sTQzNzWzNDRU0lEKTi0uzszPAykwqgUANXI3iiwAAAA="/>
  </w:docVars>
  <w:rsids>
    <w:rsidRoot w:val="00F77D5E"/>
    <w:rsid w:val="0001038C"/>
    <w:rsid w:val="00023134"/>
    <w:rsid w:val="0003216C"/>
    <w:rsid w:val="00035A5F"/>
    <w:rsid w:val="00045FAD"/>
    <w:rsid w:val="0005165C"/>
    <w:rsid w:val="00056D88"/>
    <w:rsid w:val="000669D1"/>
    <w:rsid w:val="0009273F"/>
    <w:rsid w:val="00095721"/>
    <w:rsid w:val="000A3409"/>
    <w:rsid w:val="000A38A5"/>
    <w:rsid w:val="000A7622"/>
    <w:rsid w:val="000B0C58"/>
    <w:rsid w:val="000C0CBA"/>
    <w:rsid w:val="000C243A"/>
    <w:rsid w:val="000C5C02"/>
    <w:rsid w:val="000C6DC2"/>
    <w:rsid w:val="000D046A"/>
    <w:rsid w:val="000D211A"/>
    <w:rsid w:val="000E1852"/>
    <w:rsid w:val="000E4B91"/>
    <w:rsid w:val="000F2564"/>
    <w:rsid w:val="0010673C"/>
    <w:rsid w:val="00106D71"/>
    <w:rsid w:val="00115E3E"/>
    <w:rsid w:val="00122980"/>
    <w:rsid w:val="00123EBE"/>
    <w:rsid w:val="00134A89"/>
    <w:rsid w:val="00137560"/>
    <w:rsid w:val="00174A79"/>
    <w:rsid w:val="0018387A"/>
    <w:rsid w:val="00183A21"/>
    <w:rsid w:val="001849D2"/>
    <w:rsid w:val="00191D1C"/>
    <w:rsid w:val="001A2236"/>
    <w:rsid w:val="001B7825"/>
    <w:rsid w:val="001C34E8"/>
    <w:rsid w:val="001E595C"/>
    <w:rsid w:val="00213465"/>
    <w:rsid w:val="00216A29"/>
    <w:rsid w:val="002240ED"/>
    <w:rsid w:val="00225885"/>
    <w:rsid w:val="00230539"/>
    <w:rsid w:val="002349B2"/>
    <w:rsid w:val="0024400F"/>
    <w:rsid w:val="00265573"/>
    <w:rsid w:val="002A5FF9"/>
    <w:rsid w:val="002B61C0"/>
    <w:rsid w:val="002D3093"/>
    <w:rsid w:val="002E16E5"/>
    <w:rsid w:val="002E7665"/>
    <w:rsid w:val="002F1AB5"/>
    <w:rsid w:val="002F5FE2"/>
    <w:rsid w:val="002F631F"/>
    <w:rsid w:val="00301530"/>
    <w:rsid w:val="00304CCD"/>
    <w:rsid w:val="003121A1"/>
    <w:rsid w:val="003127CD"/>
    <w:rsid w:val="00314C53"/>
    <w:rsid w:val="003155DF"/>
    <w:rsid w:val="003209D0"/>
    <w:rsid w:val="00341FF7"/>
    <w:rsid w:val="00345DB8"/>
    <w:rsid w:val="003529A2"/>
    <w:rsid w:val="00353D97"/>
    <w:rsid w:val="0035764A"/>
    <w:rsid w:val="00372746"/>
    <w:rsid w:val="00384A06"/>
    <w:rsid w:val="00390F5E"/>
    <w:rsid w:val="0039598F"/>
    <w:rsid w:val="003B1AF8"/>
    <w:rsid w:val="003B3FCF"/>
    <w:rsid w:val="003C2A15"/>
    <w:rsid w:val="003C3757"/>
    <w:rsid w:val="003C39F8"/>
    <w:rsid w:val="003C5D43"/>
    <w:rsid w:val="003D5EEE"/>
    <w:rsid w:val="003E2DC6"/>
    <w:rsid w:val="003F3F70"/>
    <w:rsid w:val="0040040F"/>
    <w:rsid w:val="00417DF5"/>
    <w:rsid w:val="00421B9E"/>
    <w:rsid w:val="004310BE"/>
    <w:rsid w:val="00431EE2"/>
    <w:rsid w:val="004353BC"/>
    <w:rsid w:val="00442354"/>
    <w:rsid w:val="004606DF"/>
    <w:rsid w:val="00474B38"/>
    <w:rsid w:val="004A1415"/>
    <w:rsid w:val="004A6901"/>
    <w:rsid w:val="004A6939"/>
    <w:rsid w:val="004B36C5"/>
    <w:rsid w:val="004B7E6C"/>
    <w:rsid w:val="004C2110"/>
    <w:rsid w:val="004D2202"/>
    <w:rsid w:val="004D5C3D"/>
    <w:rsid w:val="004E58D5"/>
    <w:rsid w:val="004F0052"/>
    <w:rsid w:val="004F0EE9"/>
    <w:rsid w:val="004F7AD9"/>
    <w:rsid w:val="005148CF"/>
    <w:rsid w:val="00517C63"/>
    <w:rsid w:val="00523EB0"/>
    <w:rsid w:val="005264E2"/>
    <w:rsid w:val="005364CD"/>
    <w:rsid w:val="00544097"/>
    <w:rsid w:val="00555AE0"/>
    <w:rsid w:val="00570761"/>
    <w:rsid w:val="00582B5B"/>
    <w:rsid w:val="005902AE"/>
    <w:rsid w:val="005902B3"/>
    <w:rsid w:val="00591E12"/>
    <w:rsid w:val="00592649"/>
    <w:rsid w:val="005A767D"/>
    <w:rsid w:val="005D6537"/>
    <w:rsid w:val="005F3E1F"/>
    <w:rsid w:val="00600B45"/>
    <w:rsid w:val="006038FC"/>
    <w:rsid w:val="00613596"/>
    <w:rsid w:val="00623DC3"/>
    <w:rsid w:val="00626D19"/>
    <w:rsid w:val="00627CB0"/>
    <w:rsid w:val="006400FE"/>
    <w:rsid w:val="006423F6"/>
    <w:rsid w:val="00644375"/>
    <w:rsid w:val="00644703"/>
    <w:rsid w:val="0064636E"/>
    <w:rsid w:val="00650853"/>
    <w:rsid w:val="006511F0"/>
    <w:rsid w:val="0065424F"/>
    <w:rsid w:val="006543A1"/>
    <w:rsid w:val="00655C4C"/>
    <w:rsid w:val="00657BD2"/>
    <w:rsid w:val="00663068"/>
    <w:rsid w:val="00666FA1"/>
    <w:rsid w:val="00667F4B"/>
    <w:rsid w:val="006A193E"/>
    <w:rsid w:val="006B6FA3"/>
    <w:rsid w:val="006C47BB"/>
    <w:rsid w:val="006E39D9"/>
    <w:rsid w:val="006F2A9E"/>
    <w:rsid w:val="006F6511"/>
    <w:rsid w:val="007265E1"/>
    <w:rsid w:val="00726915"/>
    <w:rsid w:val="00735BC6"/>
    <w:rsid w:val="007365C9"/>
    <w:rsid w:val="00743D8F"/>
    <w:rsid w:val="00763202"/>
    <w:rsid w:val="00773F97"/>
    <w:rsid w:val="00777F08"/>
    <w:rsid w:val="00791A7A"/>
    <w:rsid w:val="0079350E"/>
    <w:rsid w:val="00796D08"/>
    <w:rsid w:val="007A48B8"/>
    <w:rsid w:val="007A5197"/>
    <w:rsid w:val="007A5C48"/>
    <w:rsid w:val="007A6D92"/>
    <w:rsid w:val="007B0AEF"/>
    <w:rsid w:val="007C5271"/>
    <w:rsid w:val="007D2D1E"/>
    <w:rsid w:val="007E21B4"/>
    <w:rsid w:val="007E4003"/>
    <w:rsid w:val="007E7FBD"/>
    <w:rsid w:val="007F2002"/>
    <w:rsid w:val="00807682"/>
    <w:rsid w:val="008116C3"/>
    <w:rsid w:val="00811C5F"/>
    <w:rsid w:val="00811EB0"/>
    <w:rsid w:val="008231F5"/>
    <w:rsid w:val="00825AA2"/>
    <w:rsid w:val="008328B5"/>
    <w:rsid w:val="0083717D"/>
    <w:rsid w:val="008375AB"/>
    <w:rsid w:val="00845495"/>
    <w:rsid w:val="00845EE5"/>
    <w:rsid w:val="00851AA9"/>
    <w:rsid w:val="00854DA0"/>
    <w:rsid w:val="00863EF6"/>
    <w:rsid w:val="00885810"/>
    <w:rsid w:val="008A3B6A"/>
    <w:rsid w:val="008C1F5E"/>
    <w:rsid w:val="008E0506"/>
    <w:rsid w:val="00905F3A"/>
    <w:rsid w:val="00914363"/>
    <w:rsid w:val="00921060"/>
    <w:rsid w:val="00924216"/>
    <w:rsid w:val="00926EEF"/>
    <w:rsid w:val="00935D45"/>
    <w:rsid w:val="00935FC5"/>
    <w:rsid w:val="0093634D"/>
    <w:rsid w:val="00950D11"/>
    <w:rsid w:val="00955111"/>
    <w:rsid w:val="00990B52"/>
    <w:rsid w:val="00994F29"/>
    <w:rsid w:val="009A65E3"/>
    <w:rsid w:val="009B3EB6"/>
    <w:rsid w:val="009D3A42"/>
    <w:rsid w:val="009D4F58"/>
    <w:rsid w:val="00A02623"/>
    <w:rsid w:val="00A0593E"/>
    <w:rsid w:val="00A150B7"/>
    <w:rsid w:val="00A16E0C"/>
    <w:rsid w:val="00A238FF"/>
    <w:rsid w:val="00A2417D"/>
    <w:rsid w:val="00A31C9D"/>
    <w:rsid w:val="00A3733B"/>
    <w:rsid w:val="00A4467D"/>
    <w:rsid w:val="00A54625"/>
    <w:rsid w:val="00A567FF"/>
    <w:rsid w:val="00A65555"/>
    <w:rsid w:val="00A741A4"/>
    <w:rsid w:val="00A850F3"/>
    <w:rsid w:val="00AB3FD2"/>
    <w:rsid w:val="00AB5255"/>
    <w:rsid w:val="00AB5B34"/>
    <w:rsid w:val="00AB6789"/>
    <w:rsid w:val="00AE2A9A"/>
    <w:rsid w:val="00AF3707"/>
    <w:rsid w:val="00B21E33"/>
    <w:rsid w:val="00B25AC6"/>
    <w:rsid w:val="00B26200"/>
    <w:rsid w:val="00B41070"/>
    <w:rsid w:val="00B41A7B"/>
    <w:rsid w:val="00B60A69"/>
    <w:rsid w:val="00B615C0"/>
    <w:rsid w:val="00B66727"/>
    <w:rsid w:val="00B6730A"/>
    <w:rsid w:val="00B81CEE"/>
    <w:rsid w:val="00B86874"/>
    <w:rsid w:val="00B9127B"/>
    <w:rsid w:val="00BA184D"/>
    <w:rsid w:val="00BA3FB2"/>
    <w:rsid w:val="00BB4B49"/>
    <w:rsid w:val="00BB7D69"/>
    <w:rsid w:val="00BC13A9"/>
    <w:rsid w:val="00BC7696"/>
    <w:rsid w:val="00BE3CC3"/>
    <w:rsid w:val="00BE7725"/>
    <w:rsid w:val="00C04518"/>
    <w:rsid w:val="00C1418E"/>
    <w:rsid w:val="00C224F6"/>
    <w:rsid w:val="00C23344"/>
    <w:rsid w:val="00C23B9C"/>
    <w:rsid w:val="00C33FB7"/>
    <w:rsid w:val="00C352E0"/>
    <w:rsid w:val="00C56359"/>
    <w:rsid w:val="00C57062"/>
    <w:rsid w:val="00C65C1C"/>
    <w:rsid w:val="00C71403"/>
    <w:rsid w:val="00C7359A"/>
    <w:rsid w:val="00C74ADA"/>
    <w:rsid w:val="00C75C4D"/>
    <w:rsid w:val="00CB43F4"/>
    <w:rsid w:val="00CB592F"/>
    <w:rsid w:val="00CD6B61"/>
    <w:rsid w:val="00CE01C8"/>
    <w:rsid w:val="00CE374E"/>
    <w:rsid w:val="00CE409C"/>
    <w:rsid w:val="00CE65A5"/>
    <w:rsid w:val="00CE6AC4"/>
    <w:rsid w:val="00CE75E2"/>
    <w:rsid w:val="00CF28AE"/>
    <w:rsid w:val="00CF45E4"/>
    <w:rsid w:val="00D019B0"/>
    <w:rsid w:val="00D07222"/>
    <w:rsid w:val="00D11EB3"/>
    <w:rsid w:val="00D15D85"/>
    <w:rsid w:val="00D33E07"/>
    <w:rsid w:val="00D525D6"/>
    <w:rsid w:val="00D530FE"/>
    <w:rsid w:val="00D73B83"/>
    <w:rsid w:val="00D81775"/>
    <w:rsid w:val="00D82A6C"/>
    <w:rsid w:val="00D9297E"/>
    <w:rsid w:val="00D95CEB"/>
    <w:rsid w:val="00DA24EC"/>
    <w:rsid w:val="00DA5A36"/>
    <w:rsid w:val="00DB1944"/>
    <w:rsid w:val="00DB3B14"/>
    <w:rsid w:val="00DC2E31"/>
    <w:rsid w:val="00DD7859"/>
    <w:rsid w:val="00DE2D56"/>
    <w:rsid w:val="00DE353D"/>
    <w:rsid w:val="00DE6E72"/>
    <w:rsid w:val="00DE709B"/>
    <w:rsid w:val="00DF34CF"/>
    <w:rsid w:val="00DF53E8"/>
    <w:rsid w:val="00E03DB0"/>
    <w:rsid w:val="00E115C3"/>
    <w:rsid w:val="00E47DE5"/>
    <w:rsid w:val="00E60E29"/>
    <w:rsid w:val="00E66E03"/>
    <w:rsid w:val="00E71505"/>
    <w:rsid w:val="00E72999"/>
    <w:rsid w:val="00E7421E"/>
    <w:rsid w:val="00E86E9E"/>
    <w:rsid w:val="00EB3203"/>
    <w:rsid w:val="00EB3AE6"/>
    <w:rsid w:val="00EB4606"/>
    <w:rsid w:val="00EE2515"/>
    <w:rsid w:val="00EF5988"/>
    <w:rsid w:val="00F00824"/>
    <w:rsid w:val="00F03ADF"/>
    <w:rsid w:val="00F1288D"/>
    <w:rsid w:val="00F23445"/>
    <w:rsid w:val="00F30568"/>
    <w:rsid w:val="00F31056"/>
    <w:rsid w:val="00F316EF"/>
    <w:rsid w:val="00F32160"/>
    <w:rsid w:val="00F3288A"/>
    <w:rsid w:val="00F343DE"/>
    <w:rsid w:val="00F3500C"/>
    <w:rsid w:val="00F45A61"/>
    <w:rsid w:val="00F54859"/>
    <w:rsid w:val="00F56BCA"/>
    <w:rsid w:val="00F64FEB"/>
    <w:rsid w:val="00F7731A"/>
    <w:rsid w:val="00F77D5E"/>
    <w:rsid w:val="00F80945"/>
    <w:rsid w:val="00F84D6E"/>
    <w:rsid w:val="00F85EA9"/>
    <w:rsid w:val="00F86A54"/>
    <w:rsid w:val="00F97DEC"/>
    <w:rsid w:val="00FA6E0E"/>
    <w:rsid w:val="00FB1818"/>
    <w:rsid w:val="00FD27E8"/>
    <w:rsid w:val="00FD3882"/>
    <w:rsid w:val="00FE3533"/>
    <w:rsid w:val="00FF17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86B94"/>
  <w15:docId w15:val="{1957EFB0-77B1-4501-80E0-D830EE924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8FF"/>
    <w:pPr>
      <w:spacing w:after="200" w:line="276" w:lineRule="auto"/>
    </w:pPr>
    <w:rPr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7825"/>
    <w:pPr>
      <w:ind w:left="720"/>
      <w:contextualSpacing/>
    </w:pPr>
  </w:style>
  <w:style w:type="table" w:styleId="TableGrid">
    <w:name w:val="Table Grid"/>
    <w:basedOn w:val="TableNormal"/>
    <w:uiPriority w:val="59"/>
    <w:rsid w:val="001B7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5165C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1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1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aat Computers</dc:creator>
  <cp:lastModifiedBy>Qamar</cp:lastModifiedBy>
  <cp:revision>3</cp:revision>
  <cp:lastPrinted>2019-12-24T06:52:00Z</cp:lastPrinted>
  <dcterms:created xsi:type="dcterms:W3CDTF">2020-01-16T14:38:00Z</dcterms:created>
  <dcterms:modified xsi:type="dcterms:W3CDTF">2020-01-29T14:07:00Z</dcterms:modified>
</cp:coreProperties>
</file>